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4164CDF" w14:textId="77777777" w:rsidR="00D63876" w:rsidRDefault="00FF54A5">
      <w:pPr>
        <w:pStyle w:val="Title"/>
      </w:pPr>
      <w:bookmarkStart w:id="0" w:name="_GoBack"/>
      <w:bookmarkEnd w:id="0"/>
      <w:r>
        <w:t>N741 Spring 2018 - Homework 6</w:t>
      </w:r>
    </w:p>
    <w:p w14:paraId="568FCD85" w14:textId="77777777" w:rsidR="00D63876" w:rsidRDefault="00FF54A5">
      <w:pPr>
        <w:pStyle w:val="Subtitle"/>
      </w:pPr>
      <w:r>
        <w:t>Homework 6 - DUE FRIDAY April 6, 2018</w:t>
      </w:r>
    </w:p>
    <w:p w14:paraId="65CC3E3B" w14:textId="77777777" w:rsidR="00D63876" w:rsidRDefault="00FF54A5">
      <w:pPr>
        <w:pStyle w:val="Author"/>
      </w:pPr>
      <w:r>
        <w:t>Lacey Gleason</w:t>
      </w:r>
    </w:p>
    <w:p w14:paraId="677C523F" w14:textId="77777777" w:rsidR="00D63876" w:rsidRDefault="00FF54A5">
      <w:pPr>
        <w:pStyle w:val="Date"/>
      </w:pPr>
      <w:r>
        <w:t>April 5, 2018</w:t>
      </w:r>
    </w:p>
    <w:p w14:paraId="276C1B8C" w14:textId="77777777" w:rsidR="00D63876" w:rsidRDefault="00FF54A5">
      <w:pPr>
        <w:pStyle w:val="Heading2"/>
      </w:pPr>
      <w:bookmarkStart w:id="1" w:name="homework-6"/>
      <w:bookmarkEnd w:id="1"/>
      <w:r>
        <w:t>Homework 6</w:t>
      </w:r>
    </w:p>
    <w:p w14:paraId="79698978" w14:textId="77777777" w:rsidR="00D63876" w:rsidRDefault="00FF54A5">
      <w:pPr>
        <w:pStyle w:val="Heading3"/>
      </w:pPr>
      <w:bookmarkStart w:id="2" w:name="background-and-information-on-help-datas"/>
      <w:bookmarkEnd w:id="2"/>
      <w:r>
        <w:t>Background and Information on HELP Dataset</w:t>
      </w:r>
    </w:p>
    <w:p w14:paraId="60CBC8F6" w14:textId="77777777" w:rsidR="00D63876" w:rsidRDefault="00FF54A5">
      <w:pPr>
        <w:pStyle w:val="FirstParagraph"/>
      </w:pPr>
      <w:r>
        <w:t xml:space="preserve">For homework 6, you will be working with the </w:t>
      </w:r>
      <w:r>
        <w:rPr>
          <w:b/>
        </w:rPr>
        <w:t>HELP</w:t>
      </w:r>
      <w:r>
        <w:t xml:space="preserve"> </w:t>
      </w:r>
      <w:r>
        <w:t>(Health Evaluation and Linkage to Primary Care) Dataset.</w:t>
      </w:r>
    </w:p>
    <w:p w14:paraId="04E975B0" w14:textId="77777777" w:rsidR="00D63876" w:rsidRDefault="00FF54A5">
      <w:pPr>
        <w:pStyle w:val="Heading3"/>
      </w:pPr>
      <w:bookmarkStart w:id="3" w:name="summary-of-entire-help-dataset---complet"/>
      <w:bookmarkEnd w:id="3"/>
      <w:r>
        <w:t>Summary of Entire HELP Dataset - Complete Codebook</w:t>
      </w:r>
    </w:p>
    <w:p w14:paraId="0B549F22" w14:textId="77777777" w:rsidR="00D63876" w:rsidRDefault="00FF54A5">
      <w:pPr>
        <w:pStyle w:val="FirstParagraph"/>
      </w:pPr>
      <w:r>
        <w:t xml:space="preserve">See complete data descriptions and codebook at </w:t>
      </w:r>
      <w:hyperlink r:id="rId7">
        <w:r>
          <w:rPr>
            <w:rStyle w:val="Hyperlink"/>
          </w:rPr>
          <w:t>https://melindahigg</w:t>
        </w:r>
        <w:r>
          <w:rPr>
            <w:rStyle w:val="Hyperlink"/>
          </w:rPr>
          <w:t>ins2000.github.io/N736Fall2017_HELPdataset/</w:t>
        </w:r>
      </w:hyperlink>
    </w:p>
    <w:p w14:paraId="486985B0" w14:textId="77777777" w:rsidR="00D63876" w:rsidRDefault="00FF54A5">
      <w:pPr>
        <w:pStyle w:val="Heading3"/>
      </w:pPr>
      <w:bookmarkStart w:id="4" w:name="variables-for-homework-6"/>
      <w:bookmarkEnd w:id="4"/>
      <w:r>
        <w:t>Variables for Homework 6</w:t>
      </w:r>
    </w:p>
    <w:p w14:paraId="133A7C78" w14:textId="77777777" w:rsidR="00D63876" w:rsidRDefault="00FF54A5">
      <w:pPr>
        <w:pStyle w:val="FirstParagraph"/>
      </w:pPr>
      <w:r>
        <w:t>For Homework 6, you will focus only on these variables from the HELP dataset:</w:t>
      </w:r>
    </w:p>
    <w:p w14:paraId="45C5BEAB" w14:textId="77777777" w:rsidR="00D63876" w:rsidRDefault="00FF54A5">
      <w:pPr>
        <w:pStyle w:val="TableCaption"/>
      </w:pPr>
      <w:r>
        <w:t>Use these variables from HELP dataset for Homework 06</w:t>
      </w:r>
    </w:p>
    <w:tbl>
      <w:tblPr>
        <w:tblW w:w="0" w:type="pct"/>
        <w:tblLook w:val="07E0" w:firstRow="1" w:lastRow="1" w:firstColumn="1" w:lastColumn="1" w:noHBand="1" w:noVBand="1"/>
        <w:tblCaption w:val="Use these variables from HELP dataset for Homework 06"/>
      </w:tblPr>
      <w:tblGrid>
        <w:gridCol w:w="1182"/>
        <w:gridCol w:w="6344"/>
      </w:tblGrid>
      <w:tr w:rsidR="00D63876" w14:paraId="5354FCA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306D01" w14:textId="77777777" w:rsidR="00D63876" w:rsidRDefault="00D63876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D292C2" w14:textId="77777777" w:rsidR="00D63876" w:rsidRDefault="00FF54A5">
            <w:pPr>
              <w:pStyle w:val="Compact"/>
            </w:pPr>
            <w:r>
              <w:t>Variable Label</w:t>
            </w:r>
          </w:p>
        </w:tc>
      </w:tr>
      <w:tr w:rsidR="00D63876" w14:paraId="405EF491" w14:textId="77777777">
        <w:tc>
          <w:tcPr>
            <w:tcW w:w="0" w:type="auto"/>
          </w:tcPr>
          <w:p w14:paraId="7E6EA81A" w14:textId="77777777" w:rsidR="00D63876" w:rsidRDefault="00FF54A5">
            <w:pPr>
              <w:pStyle w:val="Compact"/>
            </w:pPr>
            <w:r>
              <w:t>age</w:t>
            </w:r>
          </w:p>
        </w:tc>
        <w:tc>
          <w:tcPr>
            <w:tcW w:w="0" w:type="auto"/>
          </w:tcPr>
          <w:p w14:paraId="7633E82D" w14:textId="77777777" w:rsidR="00D63876" w:rsidRDefault="00FF54A5">
            <w:pPr>
              <w:pStyle w:val="Compact"/>
            </w:pPr>
            <w:r>
              <w:t>Age at baseline (in years)</w:t>
            </w:r>
          </w:p>
        </w:tc>
      </w:tr>
      <w:tr w:rsidR="00D63876" w14:paraId="2E18BD95" w14:textId="77777777">
        <w:tc>
          <w:tcPr>
            <w:tcW w:w="0" w:type="auto"/>
          </w:tcPr>
          <w:p w14:paraId="15D94003" w14:textId="77777777" w:rsidR="00D63876" w:rsidRDefault="00FF54A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14:paraId="4A7964B1" w14:textId="77777777" w:rsidR="00D63876" w:rsidRDefault="00FF54A5">
            <w:pPr>
              <w:pStyle w:val="Compact"/>
            </w:pPr>
            <w:r>
              <w:t>Gender of respondent</w:t>
            </w:r>
          </w:p>
        </w:tc>
      </w:tr>
      <w:tr w:rsidR="00D63876" w14:paraId="52A059DA" w14:textId="77777777">
        <w:tc>
          <w:tcPr>
            <w:tcW w:w="0" w:type="auto"/>
          </w:tcPr>
          <w:p w14:paraId="062DCA75" w14:textId="77777777" w:rsidR="00D63876" w:rsidRDefault="00FF54A5">
            <w:pPr>
              <w:pStyle w:val="Compact"/>
            </w:pPr>
            <w:r>
              <w:t>pss_fr</w:t>
            </w:r>
          </w:p>
        </w:tc>
        <w:tc>
          <w:tcPr>
            <w:tcW w:w="0" w:type="auto"/>
          </w:tcPr>
          <w:p w14:paraId="25BCAF5D" w14:textId="77777777" w:rsidR="00D63876" w:rsidRDefault="00FF54A5">
            <w:pPr>
              <w:pStyle w:val="Compact"/>
            </w:pPr>
            <w:r>
              <w:t>Perceived Social Support - friends</w:t>
            </w:r>
          </w:p>
        </w:tc>
      </w:tr>
      <w:tr w:rsidR="00D63876" w14:paraId="1984733A" w14:textId="77777777">
        <w:tc>
          <w:tcPr>
            <w:tcW w:w="0" w:type="auto"/>
          </w:tcPr>
          <w:p w14:paraId="6CA3DC94" w14:textId="77777777" w:rsidR="00D63876" w:rsidRDefault="00FF54A5">
            <w:pPr>
              <w:pStyle w:val="Compact"/>
            </w:pPr>
            <w:r>
              <w:t>homeless</w:t>
            </w:r>
          </w:p>
        </w:tc>
        <w:tc>
          <w:tcPr>
            <w:tcW w:w="0" w:type="auto"/>
          </w:tcPr>
          <w:p w14:paraId="6552188B" w14:textId="77777777" w:rsidR="00D63876" w:rsidRDefault="00FF54A5">
            <w:pPr>
              <w:pStyle w:val="Compact"/>
            </w:pPr>
            <w:r>
              <w:t>One or more nights on the street or shelter in past 6 months</w:t>
            </w:r>
          </w:p>
        </w:tc>
      </w:tr>
      <w:tr w:rsidR="00D63876" w14:paraId="5DDE4E27" w14:textId="77777777">
        <w:tc>
          <w:tcPr>
            <w:tcW w:w="0" w:type="auto"/>
          </w:tcPr>
          <w:p w14:paraId="09452CAC" w14:textId="77777777" w:rsidR="00D63876" w:rsidRDefault="00FF54A5">
            <w:pPr>
              <w:pStyle w:val="Compact"/>
            </w:pPr>
            <w:r>
              <w:t>pcs</w:t>
            </w:r>
          </w:p>
        </w:tc>
        <w:tc>
          <w:tcPr>
            <w:tcW w:w="0" w:type="auto"/>
          </w:tcPr>
          <w:p w14:paraId="3DCF8997" w14:textId="77777777" w:rsidR="00D63876" w:rsidRDefault="00FF54A5">
            <w:pPr>
              <w:pStyle w:val="Compact"/>
            </w:pPr>
            <w:r>
              <w:t>SF36 Physical Composite Score - Baseline</w:t>
            </w:r>
          </w:p>
        </w:tc>
      </w:tr>
      <w:tr w:rsidR="00D63876" w14:paraId="21860136" w14:textId="77777777">
        <w:tc>
          <w:tcPr>
            <w:tcW w:w="0" w:type="auto"/>
          </w:tcPr>
          <w:p w14:paraId="34692861" w14:textId="77777777" w:rsidR="00D63876" w:rsidRDefault="00FF54A5">
            <w:pPr>
              <w:pStyle w:val="Compact"/>
            </w:pPr>
            <w:r>
              <w:t>mcs</w:t>
            </w:r>
          </w:p>
        </w:tc>
        <w:tc>
          <w:tcPr>
            <w:tcW w:w="0" w:type="auto"/>
          </w:tcPr>
          <w:p w14:paraId="413ECE88" w14:textId="77777777" w:rsidR="00D63876" w:rsidRDefault="00FF54A5">
            <w:pPr>
              <w:pStyle w:val="Compact"/>
            </w:pPr>
            <w:r>
              <w:t>SF36 Mental Composite Score - Baseline</w:t>
            </w:r>
          </w:p>
        </w:tc>
      </w:tr>
      <w:tr w:rsidR="00D63876" w14:paraId="2466BE71" w14:textId="77777777">
        <w:tc>
          <w:tcPr>
            <w:tcW w:w="0" w:type="auto"/>
          </w:tcPr>
          <w:p w14:paraId="2CE94B3C" w14:textId="77777777" w:rsidR="00D63876" w:rsidRDefault="00FF54A5">
            <w:pPr>
              <w:pStyle w:val="Compact"/>
            </w:pPr>
            <w:r>
              <w:t>cesd</w:t>
            </w:r>
          </w:p>
        </w:tc>
        <w:tc>
          <w:tcPr>
            <w:tcW w:w="0" w:type="auto"/>
          </w:tcPr>
          <w:p w14:paraId="0CF815BD" w14:textId="77777777" w:rsidR="00D63876" w:rsidRDefault="00FF54A5">
            <w:pPr>
              <w:pStyle w:val="Compact"/>
            </w:pPr>
            <w:r>
              <w:t>CESD total score - Basel</w:t>
            </w:r>
            <w:r>
              <w:t>ine</w:t>
            </w:r>
          </w:p>
        </w:tc>
      </w:tr>
    </w:tbl>
    <w:p w14:paraId="14A4B32B" w14:textId="77777777" w:rsidR="00D63876" w:rsidRDefault="00FF54A5">
      <w:pPr>
        <w:pStyle w:val="Heading2"/>
      </w:pPr>
      <w:bookmarkStart w:id="5" w:name="homework-6-assignment"/>
      <w:bookmarkEnd w:id="5"/>
      <w:r>
        <w:t>Homework 6 Assignment</w:t>
      </w:r>
    </w:p>
    <w:p w14:paraId="0D7A425B" w14:textId="77777777" w:rsidR="00D63876" w:rsidRDefault="00FF54A5">
      <w:pPr>
        <w:pStyle w:val="FirstParagraph"/>
      </w:pPr>
      <w:r>
        <w:rPr>
          <w:b/>
        </w:rPr>
        <w:t>SETUP</w:t>
      </w:r>
      <w:r>
        <w:t xml:space="preserve"> Download and run the “loadHELP.R” </w:t>
      </w:r>
      <w:r>
        <w:rPr>
          <w:rStyle w:val="VerbatimChar"/>
        </w:rPr>
        <w:t>R</w:t>
      </w:r>
      <w:r>
        <w:t xml:space="preserve"> script (included in this Github repo </w:t>
      </w:r>
      <w:hyperlink r:id="rId8">
        <w:r>
          <w:rPr>
            <w:rStyle w:val="Hyperlink"/>
          </w:rPr>
          <w:t>https://github.com/melindahiggins2000/N741Spring2018_Homework6</w:t>
        </w:r>
      </w:hyperlink>
      <w:r>
        <w:t>) to r</w:t>
      </w:r>
      <w:r>
        <w:t xml:space="preserve">ead in the HELP Dataset “helpmkh.sav”. This script also pulls out the variables you need and creates the dichotomous variable for depression </w:t>
      </w:r>
      <w:r>
        <w:rPr>
          <w:rStyle w:val="VerbatimChar"/>
        </w:rPr>
        <w:t>cesd_gte16</w:t>
      </w:r>
      <w:r>
        <w:t xml:space="preserve"> which you will need for the logistic regression.</w:t>
      </w:r>
    </w:p>
    <w:p w14:paraId="26504659" w14:textId="77777777" w:rsidR="00D63876" w:rsidRDefault="00FF54A5">
      <w:pPr>
        <w:pStyle w:val="SourceCode"/>
      </w:pPr>
      <w:r>
        <w:rPr>
          <w:rStyle w:val="CommentTok"/>
        </w:rPr>
        <w:lastRenderedPageBreak/>
        <w:t># use this script to setup the data subset from</w:t>
      </w:r>
      <w:r>
        <w:br/>
      </w:r>
      <w:r>
        <w:rPr>
          <w:rStyle w:val="CommentTok"/>
        </w:rPr>
        <w:t xml:space="preserve"># HELP </w:t>
      </w:r>
      <w:r>
        <w:rPr>
          <w:rStyle w:val="CommentTok"/>
        </w:rPr>
        <w:t>to use for N741 Spring 2018 Homework 6</w:t>
      </w:r>
      <w:r>
        <w:br/>
      </w:r>
      <w:r>
        <w:br/>
      </w:r>
      <w:r>
        <w:rPr>
          <w:rStyle w:val="CommentTok"/>
        </w:rPr>
        <w:t># load libraries and dataset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haven)</w:t>
      </w:r>
      <w:r>
        <w:br/>
      </w:r>
      <w:r>
        <w:rPr>
          <w:rStyle w:val="NormalTok"/>
        </w:rPr>
        <w:t>helpdata &lt;-</w:t>
      </w:r>
      <w:r>
        <w:rPr>
          <w:rStyle w:val="StringTok"/>
        </w:rPr>
        <w:t xml:space="preserve"> </w:t>
      </w:r>
      <w:r>
        <w:rPr>
          <w:rStyle w:val="NormalTok"/>
        </w:rPr>
        <w:t>haven</w:t>
      </w:r>
      <w:r>
        <w:rPr>
          <w:rStyle w:val="OperatorTok"/>
        </w:rPr>
        <w:t>::</w:t>
      </w:r>
      <w:r>
        <w:rPr>
          <w:rStyle w:val="KeywordTok"/>
        </w:rPr>
        <w:t>read_spss</w:t>
      </w:r>
      <w:r>
        <w:rPr>
          <w:rStyle w:val="NormalTok"/>
        </w:rPr>
        <w:t>(</w:t>
      </w:r>
      <w:r>
        <w:rPr>
          <w:rStyle w:val="StringTok"/>
        </w:rPr>
        <w:t>"helpmkh.sa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hoose variables for Homework 6</w:t>
      </w:r>
      <w:r>
        <w:br/>
      </w:r>
      <w:r>
        <w:br/>
      </w:r>
      <w:r>
        <w:rPr>
          <w:rStyle w:val="NormalTok"/>
        </w:rPr>
        <w:t>h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lp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age, female, pss_fr, homeless, </w:t>
      </w:r>
      <w:r>
        <w:br/>
      </w:r>
      <w:r>
        <w:rPr>
          <w:rStyle w:val="NormalTok"/>
        </w:rPr>
        <w:t xml:space="preserve">         pcs, mcs, cesd)</w:t>
      </w:r>
      <w:r>
        <w:br/>
      </w:r>
      <w:r>
        <w:br/>
      </w:r>
      <w:r>
        <w:rPr>
          <w:rStyle w:val="CommentTok"/>
        </w:rPr>
        <w:t># add dichotomous variable</w:t>
      </w:r>
      <w:r>
        <w:br/>
      </w:r>
      <w:r>
        <w:rPr>
          <w:rStyle w:val="CommentTok"/>
        </w:rPr>
        <w:t># to indicate depression for</w:t>
      </w:r>
      <w:r>
        <w:br/>
      </w:r>
      <w:r>
        <w:rPr>
          <w:rStyle w:val="CommentTok"/>
        </w:rPr>
        <w:t># people with CESD scores &gt;= 16</w:t>
      </w:r>
      <w:r>
        <w:br/>
      </w:r>
      <w:r>
        <w:br/>
      </w:r>
      <w:r>
        <w:rPr>
          <w:rStyle w:val="NormalTok"/>
        </w:rPr>
        <w:t>h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1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esd_gte16 =</w:t>
      </w:r>
      <w:r>
        <w:rPr>
          <w:rStyle w:val="NormalTok"/>
        </w:rPr>
        <w:t xml:space="preserve"> cesd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hange cesd_gte16 LOGIC variable type</w:t>
      </w:r>
      <w:r>
        <w:br/>
      </w:r>
      <w:r>
        <w:rPr>
          <w:rStyle w:val="CommentTok"/>
        </w:rPr>
        <w:t># to numeric coded 1=TRUE and 0=FALSE</w:t>
      </w:r>
      <w:r>
        <w:br/>
      </w:r>
      <w:r>
        <w:br/>
      </w:r>
      <w:r>
        <w:rPr>
          <w:rStyle w:val="NormalTok"/>
        </w:rPr>
        <w:t>h1</w:t>
      </w:r>
      <w:r>
        <w:rPr>
          <w:rStyle w:val="OperatorTok"/>
        </w:rPr>
        <w:t>$</w:t>
      </w:r>
      <w:r>
        <w:rPr>
          <w:rStyle w:val="NormalTok"/>
        </w:rPr>
        <w:t xml:space="preserve">cesd_gte16 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h1</w:t>
      </w:r>
      <w:r>
        <w:rPr>
          <w:rStyle w:val="OperatorTok"/>
        </w:rPr>
        <w:t>$</w:t>
      </w:r>
      <w:r>
        <w:rPr>
          <w:rStyle w:val="NormalTok"/>
        </w:rPr>
        <w:t>cesd_gte16)</w:t>
      </w:r>
      <w:r>
        <w:br/>
      </w:r>
      <w:r>
        <w:br/>
      </w:r>
      <w:r>
        <w:rPr>
          <w:rStyle w:val="CommentTok"/>
        </w:rPr>
        <w:t># check final data subset h1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h1)</w:t>
      </w:r>
    </w:p>
    <w:p w14:paraId="70A77B07" w14:textId="77777777" w:rsidR="00D63876" w:rsidRDefault="00FF54A5">
      <w:pPr>
        <w:pStyle w:val="SourceCode"/>
      </w:pPr>
      <w:r>
        <w:rPr>
          <w:rStyle w:val="VerbatimChar"/>
        </w:rPr>
        <w:t xml:space="preserve">##       age            female           pss_fr          homeless     </w:t>
      </w:r>
      <w:r>
        <w:br/>
      </w:r>
      <w:r>
        <w:rPr>
          <w:rStyle w:val="VerbatimChar"/>
        </w:rPr>
        <w:t xml:space="preserve">##  Min.   :19.00   Min.   :0.0000   Min.   : 0.000   Min.   :0.0000  </w:t>
      </w:r>
      <w:r>
        <w:br/>
      </w:r>
      <w:r>
        <w:rPr>
          <w:rStyle w:val="VerbatimChar"/>
        </w:rPr>
        <w:t>##  1st Qu.:30.00   1st Qu.:0.0000   1st Qu</w:t>
      </w:r>
      <w:r>
        <w:rPr>
          <w:rStyle w:val="VerbatimChar"/>
        </w:rPr>
        <w:t xml:space="preserve">.: 3.000   1st Qu.:0.0000  </w:t>
      </w:r>
      <w:r>
        <w:br/>
      </w:r>
      <w:r>
        <w:rPr>
          <w:rStyle w:val="VerbatimChar"/>
        </w:rPr>
        <w:t xml:space="preserve">##  Median :35.00   Median :0.0000   Median : 7.000   Median :0.0000  </w:t>
      </w:r>
      <w:r>
        <w:br/>
      </w:r>
      <w:r>
        <w:rPr>
          <w:rStyle w:val="VerbatimChar"/>
        </w:rPr>
        <w:t xml:space="preserve">##  Mean   :35.65   Mean   :0.2362   Mean   : 6.706   Mean   :0.4614  </w:t>
      </w:r>
      <w:r>
        <w:br/>
      </w:r>
      <w:r>
        <w:rPr>
          <w:rStyle w:val="VerbatimChar"/>
        </w:rPr>
        <w:t xml:space="preserve">##  3rd Qu.:40.00   3rd Qu.:0.0000   3rd Qu.:10.000   3rd Qu.:1.0000  </w:t>
      </w:r>
      <w:r>
        <w:br/>
      </w:r>
      <w:r>
        <w:rPr>
          <w:rStyle w:val="VerbatimChar"/>
        </w:rPr>
        <w:t>##  Max.   :60.</w:t>
      </w:r>
      <w:r>
        <w:rPr>
          <w:rStyle w:val="VerbatimChar"/>
        </w:rPr>
        <w:t xml:space="preserve">00   Max.   :1.0000   Max.   :14.000   Max.   :1.0000  </w:t>
      </w:r>
      <w:r>
        <w:br/>
      </w:r>
      <w:r>
        <w:rPr>
          <w:rStyle w:val="VerbatimChar"/>
        </w:rPr>
        <w:t xml:space="preserve">##       pcs             mcs              cesd         cesd_gte16    </w:t>
      </w:r>
      <w:r>
        <w:br/>
      </w:r>
      <w:r>
        <w:rPr>
          <w:rStyle w:val="VerbatimChar"/>
        </w:rPr>
        <w:t xml:space="preserve">##  Min.   :14.07   Min.   : 6.763   Min.   : 1.00   Min.   :0.0000  </w:t>
      </w:r>
      <w:r>
        <w:br/>
      </w:r>
      <w:r>
        <w:rPr>
          <w:rStyle w:val="VerbatimChar"/>
        </w:rPr>
        <w:t>##  1st Qu.:40.38   1st Qu.:21.676   1st Qu.:25.00   1st Qu.</w:t>
      </w:r>
      <w:r>
        <w:rPr>
          <w:rStyle w:val="VerbatimChar"/>
        </w:rPr>
        <w:t xml:space="preserve">:1.0000  </w:t>
      </w:r>
      <w:r>
        <w:br/>
      </w:r>
      <w:r>
        <w:rPr>
          <w:rStyle w:val="VerbatimChar"/>
        </w:rPr>
        <w:t xml:space="preserve">##  Median :48.88   Median :28.602   Median :34.00   Median :1.0000  </w:t>
      </w:r>
      <w:r>
        <w:br/>
      </w:r>
      <w:r>
        <w:rPr>
          <w:rStyle w:val="VerbatimChar"/>
        </w:rPr>
        <w:t xml:space="preserve">##  Mean   :48.05   Mean   :31.677   Mean   :32.85   Mean   :0.8985  </w:t>
      </w:r>
      <w:r>
        <w:br/>
      </w:r>
      <w:r>
        <w:rPr>
          <w:rStyle w:val="VerbatimChar"/>
        </w:rPr>
        <w:t xml:space="preserve">##  3rd Qu.:56.95   3rd Qu.:40.941   3rd Qu.:41.00   3rd Qu.:1.0000  </w:t>
      </w:r>
      <w:r>
        <w:br/>
      </w:r>
      <w:r>
        <w:rPr>
          <w:rStyle w:val="VerbatimChar"/>
        </w:rPr>
        <w:t xml:space="preserve">##  Max.   :74.81   Max.   :62.175  </w:t>
      </w:r>
      <w:r>
        <w:rPr>
          <w:rStyle w:val="VerbatimChar"/>
        </w:rPr>
        <w:t xml:space="preserve"> Max.   :60.00   Max.   :1.0000</w:t>
      </w:r>
    </w:p>
    <w:p w14:paraId="6427AC4F" w14:textId="77777777" w:rsidR="00D63876" w:rsidRDefault="00FF54A5">
      <w:pPr>
        <w:pStyle w:val="FirstParagraph"/>
      </w:pPr>
      <w:r>
        <w:t xml:space="preserve">After running this R script, you will have a data frame called </w:t>
      </w:r>
      <w:r>
        <w:rPr>
          <w:rStyle w:val="VerbatimChar"/>
        </w:rPr>
        <w:t>h1</w:t>
      </w:r>
      <w:r>
        <w:t xml:space="preserve"> you can use to do the rest of your analyses. You can also copy this code into your first R markdown code chunk to get you started on Homework 6.</w:t>
      </w:r>
    </w:p>
    <w:p w14:paraId="610A3AC6" w14:textId="77777777" w:rsidR="00D63876" w:rsidRDefault="00FF54A5">
      <w:pPr>
        <w:pStyle w:val="BodyText"/>
      </w:pPr>
      <w:r>
        <w:lastRenderedPageBreak/>
        <w:t xml:space="preserve">For Homework 6, you will be looking at depression in these subjects. First, you will be running a model to look at the continuous depression measure - the CESD </w:t>
      </w:r>
      <w:hyperlink r:id="rId9">
        <w:r>
          <w:rPr>
            <w:rStyle w:val="Hyperlink"/>
          </w:rPr>
          <w:t>Center for Epidemiologic Studies Depression Scale</w:t>
        </w:r>
      </w:hyperlink>
      <w:r>
        <w:t xml:space="preserve"> </w:t>
      </w:r>
      <w:r>
        <w:t xml:space="preserve">which is a measure of depressive symptoms. Also see the APA details on the CESD at </w:t>
      </w:r>
      <w:hyperlink r:id="rId10">
        <w:r>
          <w:rPr>
            <w:rStyle w:val="Hyperlink"/>
          </w:rPr>
          <w:t>http://www.apa.org/pi/about/publications/care</w:t>
        </w:r>
        <w:r>
          <w:rPr>
            <w:rStyle w:val="Hyperlink"/>
          </w:rPr>
          <w:t>givers/practice-settings/assessment/tools/depression-scale.aspx</w:t>
        </w:r>
      </w:hyperlink>
      <w:r>
        <w:t>. The CESD can be used to predict actual clinical depression but it is not technically a diagnosis of depression. The CESD scores range from 0 (no depressive symptoms) to 60 (most severe depres</w:t>
      </w:r>
      <w:r>
        <w:t>sive symptoms). You will use the (</w:t>
      </w:r>
      <w:r>
        <w:rPr>
          <w:rStyle w:val="VerbatimChar"/>
        </w:rPr>
        <w:t>cesd</w:t>
      </w:r>
      <w:r>
        <w:t>) variable to run a linear regression.</w:t>
      </w:r>
    </w:p>
    <w:p w14:paraId="607DA33B" w14:textId="77777777" w:rsidR="00D63876" w:rsidRDefault="00FF54A5">
      <w:pPr>
        <w:pStyle w:val="BodyText"/>
      </w:pPr>
      <w:r>
        <w:t>The recommended threshold use to indicate potential clinical depression is for people with scores of 16 or greater. You will then use the variable created using this cutoff (</w:t>
      </w:r>
      <w:r>
        <w:rPr>
          <w:rStyle w:val="VerbatimChar"/>
        </w:rPr>
        <w:t>cesd_</w:t>
      </w:r>
      <w:r>
        <w:rPr>
          <w:rStyle w:val="VerbatimChar"/>
        </w:rPr>
        <w:t>gte16</w:t>
      </w:r>
      <w:r>
        <w:t>) to perform a similar modeling approach with the variables to predict the probability of clinical depression (using logistic regression).</w:t>
      </w:r>
    </w:p>
    <w:p w14:paraId="4EEBFE73" w14:textId="77777777" w:rsidR="00D63876" w:rsidRDefault="00FF54A5">
      <w:pPr>
        <w:pStyle w:val="Heading2"/>
      </w:pPr>
      <w:bookmarkStart w:id="6" w:name="homework-6-tasks"/>
      <w:bookmarkEnd w:id="6"/>
      <w:r>
        <w:t>Homework 6 Tasks</w:t>
      </w:r>
    </w:p>
    <w:p w14:paraId="4E8D70D2" w14:textId="77777777" w:rsidR="00D63876" w:rsidRDefault="00FF54A5">
      <w:pPr>
        <w:pStyle w:val="Compact"/>
        <w:numPr>
          <w:ilvl w:val="0"/>
          <w:numId w:val="3"/>
        </w:numPr>
      </w:pPr>
      <w:r>
        <w:t>[Model 1] Run a simple linear regression (</w:t>
      </w:r>
      <w:r>
        <w:rPr>
          <w:rStyle w:val="VerbatimChar"/>
        </w:rPr>
        <w:t>lm()</w:t>
      </w:r>
      <w:r>
        <w:t xml:space="preserve">) for </w:t>
      </w:r>
      <w:r>
        <w:rPr>
          <w:rStyle w:val="VerbatimChar"/>
        </w:rPr>
        <w:t>cesd</w:t>
      </w:r>
      <w:r>
        <w:t xml:space="preserve"> using the </w:t>
      </w:r>
      <w:r>
        <w:rPr>
          <w:rStyle w:val="VerbatimChar"/>
        </w:rPr>
        <w:t>mcs</w:t>
      </w:r>
      <w:r>
        <w:t xml:space="preserve"> variable, which is the m</w:t>
      </w:r>
      <w:r>
        <w:t>ental component quality of life score from the SF36.</w:t>
      </w:r>
    </w:p>
    <w:p w14:paraId="232E0979" w14:textId="77777777" w:rsidR="00D63876" w:rsidRDefault="00FF54A5">
      <w:pPr>
        <w:pStyle w:val="SourceCode"/>
      </w:pPr>
      <w:r>
        <w:rPr>
          <w:rStyle w:val="NormalTok"/>
        </w:rPr>
        <w:t>LinearMod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ces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cs, </w:t>
      </w:r>
      <w:r>
        <w:rPr>
          <w:rStyle w:val="DataTypeTok"/>
        </w:rPr>
        <w:t>data =</w:t>
      </w:r>
      <w:r>
        <w:rPr>
          <w:rStyle w:val="NormalTok"/>
        </w:rPr>
        <w:t xml:space="preserve"> h1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inearMod)</w:t>
      </w:r>
    </w:p>
    <w:p w14:paraId="382E30FD" w14:textId="77777777" w:rsidR="00D63876" w:rsidRDefault="00FF54A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cesd ~ mcs, data = h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>## -27.3593  -6</w:t>
      </w:r>
      <w:r>
        <w:rPr>
          <w:rStyle w:val="VerbatimChar"/>
        </w:rPr>
        <w:t xml:space="preserve">.7277  -0.0024   6.2374  24.42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53.90219    1.14723   46.98   &lt;2e-16 ***</w:t>
      </w:r>
      <w:r>
        <w:br/>
      </w:r>
      <w:r>
        <w:rPr>
          <w:rStyle w:val="VerbatimChar"/>
        </w:rPr>
        <w:t>## mcs         -0.66467    0.03357  -19.80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</w:t>
      </w:r>
      <w:r>
        <w:rPr>
          <w:rStyle w:val="VerbatimChar"/>
        </w:rPr>
        <w:t xml:space="preserve">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9.164 on 451 degrees of freedom</w:t>
      </w:r>
      <w:r>
        <w:br/>
      </w:r>
      <w:r>
        <w:rPr>
          <w:rStyle w:val="VerbatimChar"/>
        </w:rPr>
        <w:t xml:space="preserve">## Multiple R-squared:  0.465,  Adjusted R-squared:  0.4638 </w:t>
      </w:r>
      <w:r>
        <w:br/>
      </w:r>
      <w:r>
        <w:rPr>
          <w:rStyle w:val="VerbatimChar"/>
        </w:rPr>
        <w:t>## F-statistic:   392 on 1 and 451 DF,  p-value: &lt; 2.2e-16</w:t>
      </w:r>
    </w:p>
    <w:p w14:paraId="5F1A1F11" w14:textId="77777777" w:rsidR="00D63876" w:rsidRDefault="00FF54A5">
      <w:pPr>
        <w:pStyle w:val="Compact"/>
        <w:numPr>
          <w:ilvl w:val="0"/>
          <w:numId w:val="4"/>
        </w:numPr>
      </w:pPr>
      <w:r>
        <w:t xml:space="preserve">Write the equation of the final </w:t>
      </w:r>
      <w:r>
        <w:t xml:space="preserve">fitted model (i.e. what is the intercept and the slope)? Write a sentence describing the model results (interpret the intercept and slope). </w:t>
      </w:r>
      <w:r>
        <w:rPr>
          <w:i/>
        </w:rPr>
        <w:t xml:space="preserve">NOTE: The </w:t>
      </w:r>
      <w:r>
        <w:rPr>
          <w:rStyle w:val="VerbatimChar"/>
          <w:i/>
        </w:rPr>
        <w:t>mcs</w:t>
      </w:r>
      <w:r>
        <w:rPr>
          <w:i/>
        </w:rPr>
        <w:t xml:space="preserve"> values range form 0 to 100 where the population norm for “normal mental health quality of life” is con</w:t>
      </w:r>
      <w:r>
        <w:rPr>
          <w:i/>
        </w:rPr>
        <w:t xml:space="preserve">sidered to be a 50. If you score higher than 50 on the </w:t>
      </w:r>
      <w:r>
        <w:rPr>
          <w:rStyle w:val="VerbatimChar"/>
          <w:i/>
        </w:rPr>
        <w:t>mcs</w:t>
      </w:r>
      <w:r>
        <w:rPr>
          <w:i/>
        </w:rPr>
        <w:t xml:space="preserve"> you have mental health better than the population and visa versa - if your </w:t>
      </w:r>
      <w:r>
        <w:rPr>
          <w:rStyle w:val="VerbatimChar"/>
          <w:i/>
        </w:rPr>
        <w:t>mcs</w:t>
      </w:r>
      <w:r>
        <w:rPr>
          <w:i/>
        </w:rPr>
        <w:t xml:space="preserve"> scores are less than 50 then your mental health is considered to be worse than the population norm.</w:t>
      </w:r>
    </w:p>
    <w:p w14:paraId="0826C21F" w14:textId="77777777" w:rsidR="00D63876" w:rsidRDefault="00FF54A5">
      <w:pPr>
        <w:pStyle w:val="FirstParagraph"/>
      </w:pPr>
      <w:r>
        <w:lastRenderedPageBreak/>
        <w:t>The equation of the fitted model is cesd = 53.9022 - 0.6647(mcs). The intercept is 53.9022. The slope is -0.6647. For each one unit increase in mcs, there is a 0.6647 unit decrease in CESD score.</w:t>
      </w:r>
    </w:p>
    <w:p w14:paraId="51F1C4CD" w14:textId="77777777" w:rsidR="00D63876" w:rsidRDefault="00FF54A5">
      <w:pPr>
        <w:pStyle w:val="Compact"/>
        <w:numPr>
          <w:ilvl w:val="0"/>
          <w:numId w:val="5"/>
        </w:numPr>
      </w:pPr>
      <w:r>
        <w:t xml:space="preserve">How much variability in the </w:t>
      </w:r>
      <w:r>
        <w:rPr>
          <w:rStyle w:val="VerbatimChar"/>
        </w:rPr>
        <w:t>cesd</w:t>
      </w:r>
      <w:r>
        <w:t xml:space="preserve"> does the </w:t>
      </w:r>
      <w:r>
        <w:rPr>
          <w:rStyle w:val="VerbatimChar"/>
        </w:rPr>
        <w:t>mcs</w:t>
      </w:r>
      <w:r>
        <w:t xml:space="preserve"> explain? (what</w:t>
      </w:r>
      <w:r>
        <w:t xml:space="preserve"> is the R2?) Write a sentence describing how well the </w:t>
      </w:r>
      <w:r>
        <w:rPr>
          <w:rStyle w:val="VerbatimChar"/>
        </w:rPr>
        <w:t>mcs</w:t>
      </w:r>
      <w:r>
        <w:t xml:space="preserve"> does in predicting the </w:t>
      </w:r>
      <w:r>
        <w:rPr>
          <w:rStyle w:val="VerbatimChar"/>
        </w:rPr>
        <w:t>cesd</w:t>
      </w:r>
      <w:r>
        <w:t>.</w:t>
      </w:r>
    </w:p>
    <w:p w14:paraId="4317C663" w14:textId="77777777" w:rsidR="00D63876" w:rsidRDefault="00FF54A5">
      <w:pPr>
        <w:pStyle w:val="FirstParagraph"/>
      </w:pPr>
      <w:r>
        <w:t>The adjusted R squared is 0.4638. MCS explains 46% of the variation in CESD score.</w:t>
      </w:r>
    </w:p>
    <w:p w14:paraId="02229C9C" w14:textId="77777777" w:rsidR="00D63876" w:rsidRDefault="00FF54A5">
      <w:pPr>
        <w:pStyle w:val="Compact"/>
        <w:numPr>
          <w:ilvl w:val="0"/>
          <w:numId w:val="6"/>
        </w:numPr>
      </w:pPr>
      <w:r>
        <w:t>[Model 2] Run a second linear regression model (</w:t>
      </w:r>
      <w:r>
        <w:rPr>
          <w:rStyle w:val="VerbatimChar"/>
        </w:rPr>
        <w:t>lm()</w:t>
      </w:r>
      <w:r>
        <w:t xml:space="preserve">) for the </w:t>
      </w:r>
      <w:r>
        <w:rPr>
          <w:rStyle w:val="VerbatimChar"/>
        </w:rPr>
        <w:t>cesd</w:t>
      </w:r>
      <w:r>
        <w:t xml:space="preserve"> putting in all of t</w:t>
      </w:r>
      <w:r>
        <w:t>he other variables:</w:t>
      </w:r>
    </w:p>
    <w:p w14:paraId="04DEBB95" w14:textId="77777777" w:rsidR="00D63876" w:rsidRDefault="00FF54A5">
      <w:pPr>
        <w:pStyle w:val="Compact"/>
        <w:numPr>
          <w:ilvl w:val="1"/>
          <w:numId w:val="7"/>
        </w:numPr>
      </w:pPr>
      <w:r>
        <w:rPr>
          <w:rStyle w:val="VerbatimChar"/>
        </w:rPr>
        <w:t>age</w:t>
      </w:r>
    </w:p>
    <w:p w14:paraId="6FCEEB5D" w14:textId="77777777" w:rsidR="00D63876" w:rsidRDefault="00FF54A5">
      <w:pPr>
        <w:pStyle w:val="Compact"/>
        <w:numPr>
          <w:ilvl w:val="1"/>
          <w:numId w:val="7"/>
        </w:numPr>
      </w:pPr>
      <w:r>
        <w:rPr>
          <w:rStyle w:val="VerbatimChar"/>
        </w:rPr>
        <w:t>female</w:t>
      </w:r>
    </w:p>
    <w:p w14:paraId="7028545F" w14:textId="77777777" w:rsidR="00D63876" w:rsidRDefault="00FF54A5">
      <w:pPr>
        <w:pStyle w:val="Compact"/>
        <w:numPr>
          <w:ilvl w:val="1"/>
          <w:numId w:val="7"/>
        </w:numPr>
      </w:pPr>
      <w:r>
        <w:rPr>
          <w:rStyle w:val="VerbatimChar"/>
        </w:rPr>
        <w:t>pss_fr</w:t>
      </w:r>
    </w:p>
    <w:p w14:paraId="5639AC55" w14:textId="77777777" w:rsidR="00D63876" w:rsidRDefault="00FF54A5">
      <w:pPr>
        <w:pStyle w:val="Compact"/>
        <w:numPr>
          <w:ilvl w:val="1"/>
          <w:numId w:val="7"/>
        </w:numPr>
      </w:pPr>
      <w:r>
        <w:rPr>
          <w:rStyle w:val="VerbatimChar"/>
        </w:rPr>
        <w:t>homeless</w:t>
      </w:r>
    </w:p>
    <w:p w14:paraId="7D952167" w14:textId="77777777" w:rsidR="00D63876" w:rsidRDefault="00FF54A5">
      <w:pPr>
        <w:pStyle w:val="Compact"/>
        <w:numPr>
          <w:ilvl w:val="1"/>
          <w:numId w:val="7"/>
        </w:numPr>
      </w:pPr>
      <w:r>
        <w:rPr>
          <w:rStyle w:val="VerbatimChar"/>
        </w:rPr>
        <w:t>pcs</w:t>
      </w:r>
    </w:p>
    <w:p w14:paraId="5D2F552B" w14:textId="77777777" w:rsidR="00D63876" w:rsidRDefault="00FF54A5">
      <w:pPr>
        <w:numPr>
          <w:ilvl w:val="1"/>
          <w:numId w:val="7"/>
        </w:numPr>
      </w:pPr>
      <w:r>
        <w:rPr>
          <w:rStyle w:val="VerbatimChar"/>
        </w:rPr>
        <w:t>mcs</w:t>
      </w:r>
    </w:p>
    <w:p w14:paraId="7BE32A0F" w14:textId="77777777" w:rsidR="00D63876" w:rsidRDefault="00FF54A5">
      <w:pPr>
        <w:numPr>
          <w:ilvl w:val="1"/>
          <w:numId w:val="7"/>
        </w:numPr>
      </w:pPr>
      <w:r>
        <w:t>Print out the model results with the coefficients and tests and model fit statistics.</w:t>
      </w:r>
    </w:p>
    <w:p w14:paraId="54D180AD" w14:textId="77777777" w:rsidR="00D63876" w:rsidRDefault="00FF54A5">
      <w:pPr>
        <w:pStyle w:val="SourceCode"/>
      </w:pPr>
      <w:r>
        <w:rPr>
          <w:rStyle w:val="NormalTok"/>
        </w:rPr>
        <w:t>LinearMod2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ces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mal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s_f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meles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cs, </w:t>
      </w:r>
      <w:r>
        <w:rPr>
          <w:rStyle w:val="DataTypeTok"/>
        </w:rPr>
        <w:t>data =</w:t>
      </w:r>
      <w:r>
        <w:rPr>
          <w:rStyle w:val="NormalTok"/>
        </w:rPr>
        <w:t xml:space="preserve"> h1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inearMod2)</w:t>
      </w:r>
    </w:p>
    <w:p w14:paraId="0442572D" w14:textId="77777777" w:rsidR="00D63876" w:rsidRDefault="00FF54A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cesd ~ age + female + pss_fr + homeless + pcs + </w:t>
      </w:r>
      <w:r>
        <w:br/>
      </w:r>
      <w:r>
        <w:rPr>
          <w:rStyle w:val="VerbatimChar"/>
        </w:rPr>
        <w:t>##     mcs, data = h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5.1711  -5.9894  -0.2077   5.5706  27.31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</w:t>
      </w:r>
      <w:r>
        <w:rPr>
          <w:rStyle w:val="VerbatimChar"/>
        </w:rPr>
        <w:t xml:space="preserve">te Std. Error t value Pr(&gt;|t|)    </w:t>
      </w:r>
      <w:r>
        <w:br/>
      </w:r>
      <w:r>
        <w:rPr>
          <w:rStyle w:val="VerbatimChar"/>
        </w:rPr>
        <w:t>## (Intercept) 65.30046    3.18670  20.492  &lt; 2e-16 ***</w:t>
      </w:r>
      <w:r>
        <w:br/>
      </w:r>
      <w:r>
        <w:rPr>
          <w:rStyle w:val="VerbatimChar"/>
        </w:rPr>
        <w:t xml:space="preserve">## age         -0.01348    0.05501  -0.245   0.8065    </w:t>
      </w:r>
      <w:r>
        <w:br/>
      </w:r>
      <w:r>
        <w:rPr>
          <w:rStyle w:val="VerbatimChar"/>
        </w:rPr>
        <w:t xml:space="preserve">## female       2.35028    0.98810   2.379   0.0178 *  </w:t>
      </w:r>
      <w:r>
        <w:br/>
      </w:r>
      <w:r>
        <w:rPr>
          <w:rStyle w:val="VerbatimChar"/>
        </w:rPr>
        <w:t xml:space="preserve">## pss_fr      -0.25569    0.10567  -2.420   0.0159 *  </w:t>
      </w:r>
      <w:r>
        <w:br/>
      </w:r>
      <w:r>
        <w:rPr>
          <w:rStyle w:val="VerbatimChar"/>
        </w:rPr>
        <w:t xml:space="preserve">## homeless     0.46545    0.84261   0.552   0.5810    </w:t>
      </w:r>
      <w:r>
        <w:br/>
      </w:r>
      <w:r>
        <w:rPr>
          <w:rStyle w:val="VerbatimChar"/>
        </w:rPr>
        <w:t>## pcs         -0.23639    0.03987  -5.929  6.1e-09 ***</w:t>
      </w:r>
      <w:r>
        <w:br/>
      </w:r>
      <w:r>
        <w:rPr>
          <w:rStyle w:val="VerbatimChar"/>
        </w:rPr>
        <w:t>## mcs         -0.62093    0.03261 -19.042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</w:t>
      </w:r>
      <w:r>
        <w:rPr>
          <w:rStyle w:val="VerbatimChar"/>
        </w:rPr>
        <w:t>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8.683 on 446 degrees of freedom</w:t>
      </w:r>
      <w:r>
        <w:br/>
      </w:r>
      <w:r>
        <w:rPr>
          <w:rStyle w:val="VerbatimChar"/>
        </w:rPr>
        <w:lastRenderedPageBreak/>
        <w:t xml:space="preserve">## Multiple R-squared:  0.5249, Adjusted R-squared:  0.5185 </w:t>
      </w:r>
      <w:r>
        <w:br/>
      </w:r>
      <w:r>
        <w:rPr>
          <w:rStyle w:val="VerbatimChar"/>
        </w:rPr>
        <w:t>## F-statistic: 82.14 on 6 and 446 DF,  p-value: &lt; 2.2e-16</w:t>
      </w:r>
    </w:p>
    <w:p w14:paraId="00170329" w14:textId="77777777" w:rsidR="00D63876" w:rsidRDefault="00FF54A5">
      <w:pPr>
        <w:pStyle w:val="Compact"/>
        <w:numPr>
          <w:ilvl w:val="0"/>
          <w:numId w:val="8"/>
        </w:numPr>
      </w:pPr>
      <w:r>
        <w:t>Which variables are significant</w:t>
      </w:r>
      <w:r>
        <w:t xml:space="preserve"> in the model? Write a sentence or two describing the impact of these variables for predicting depression scores (HINT: interpret the coefficient terms).</w:t>
      </w:r>
    </w:p>
    <w:p w14:paraId="0DE0FD03" w14:textId="77777777" w:rsidR="00D63876" w:rsidRDefault="00FF54A5">
      <w:pPr>
        <w:pStyle w:val="FirstParagraph"/>
      </w:pPr>
      <w:r>
        <w:t xml:space="preserve">The variables in the model that are significant are </w:t>
      </w:r>
      <w:r>
        <w:rPr>
          <w:rStyle w:val="VerbatimChar"/>
        </w:rPr>
        <w:t>female</w:t>
      </w:r>
      <w:r>
        <w:t xml:space="preserve">, </w:t>
      </w:r>
      <w:r>
        <w:rPr>
          <w:rStyle w:val="VerbatimChar"/>
        </w:rPr>
        <w:t>pss_fr</w:t>
      </w:r>
      <w:r>
        <w:t xml:space="preserve">, </w:t>
      </w:r>
      <w:r>
        <w:rPr>
          <w:rStyle w:val="VerbatimChar"/>
        </w:rPr>
        <w:t>pcs</w:t>
      </w:r>
      <w:r>
        <w:t xml:space="preserve">, and </w:t>
      </w:r>
      <w:r>
        <w:rPr>
          <w:rStyle w:val="VerbatimChar"/>
        </w:rPr>
        <w:t>mcs</w:t>
      </w:r>
      <w:r>
        <w:t>. Being female is asso</w:t>
      </w:r>
      <w:r>
        <w:t>ciated with a 2.35 increase in CESD score. Every one unit increase in pss_friend score is associated with a 0.26 decrease in CESD score. Every one unit increase in pcs score is associated with a 0.24 decrease in CESD score. Every one unit increase in mcs s</w:t>
      </w:r>
      <w:r>
        <w:t>core is associated with 0.62 decrease in CESD score.</w:t>
      </w:r>
    </w:p>
    <w:p w14:paraId="0B5709A7" w14:textId="77777777" w:rsidR="00D63876" w:rsidRDefault="00FF54A5">
      <w:pPr>
        <w:pStyle w:val="Compact"/>
        <w:numPr>
          <w:ilvl w:val="0"/>
          <w:numId w:val="9"/>
        </w:numPr>
      </w:pPr>
      <w:r>
        <w:t xml:space="preserve">Following the example we did in class for the Prestige dataset </w:t>
      </w:r>
      <w:hyperlink r:id="rId11">
        <w:r>
          <w:rPr>
            <w:rStyle w:val="Hyperlink"/>
          </w:rPr>
          <w:t>https://cdn.rawgit.com/vhertzb/2018week9/2f2ea1</w:t>
        </w:r>
        <w:r>
          <w:rPr>
            <w:rStyle w:val="Hyperlink"/>
          </w:rPr>
          <w:t>42/2018week9.html?raw=true</w:t>
        </w:r>
      </w:hyperlink>
      <w:r>
        <w:t>, generate the diagnostic plotss for this model with these 6 predictors (e.g. get the residual plot by variables, the added-variable plots, the Q-Q plot, diagnostic plots). Also run the VIFs to check for multicollinearity issues.</w:t>
      </w:r>
    </w:p>
    <w:p w14:paraId="2519F739" w14:textId="77777777" w:rsidR="00D63876" w:rsidRDefault="00FF54A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)</w:t>
      </w:r>
    </w:p>
    <w:p w14:paraId="702E05C9" w14:textId="77777777" w:rsidR="00D63876" w:rsidRDefault="00FF54A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'</w:t>
      </w:r>
    </w:p>
    <w:p w14:paraId="30A0F3F8" w14:textId="77777777" w:rsidR="00D63876" w:rsidRDefault="00FF54A5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code</w:t>
      </w:r>
    </w:p>
    <w:p w14:paraId="29BC45FD" w14:textId="77777777" w:rsidR="00D63876" w:rsidRDefault="00FF54A5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ome</w:t>
      </w:r>
    </w:p>
    <w:p w14:paraId="36D5CD08" w14:textId="77777777" w:rsidR="00D63876" w:rsidRDefault="00FF54A5">
      <w:pPr>
        <w:pStyle w:val="SourceCode"/>
      </w:pPr>
      <w:r>
        <w:rPr>
          <w:rStyle w:val="CommentTok"/>
        </w:rPr>
        <w:t>#get the residual plots</w:t>
      </w:r>
      <w:r>
        <w:br/>
      </w:r>
      <w:r>
        <w:rPr>
          <w:rStyle w:val="KeywordTok"/>
        </w:rPr>
        <w:t>residualPlots</w:t>
      </w:r>
      <w:r>
        <w:rPr>
          <w:rStyle w:val="NormalTok"/>
        </w:rPr>
        <w:t>(LinearMod2)</w:t>
      </w:r>
    </w:p>
    <w:p w14:paraId="432788BE" w14:textId="77777777" w:rsidR="00D63876" w:rsidRDefault="00FF54A5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 wp14:anchorId="5203CDF8" wp14:editId="77018AF1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6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B5BCE2" w14:textId="77777777" w:rsidR="00D63876" w:rsidRDefault="00FF54A5">
      <w:pPr>
        <w:pStyle w:val="SourceCode"/>
      </w:pPr>
      <w:r>
        <w:rPr>
          <w:rStyle w:val="VerbatimChar"/>
        </w:rPr>
        <w:t>##            Test stat Pr(&gt;|t|)</w:t>
      </w:r>
      <w:r>
        <w:br/>
      </w:r>
      <w:r>
        <w:rPr>
          <w:rStyle w:val="VerbatimChar"/>
        </w:rPr>
        <w:t>## age            1.941    0.053</w:t>
      </w:r>
      <w:r>
        <w:br/>
      </w:r>
      <w:r>
        <w:rPr>
          <w:rStyle w:val="VerbatimChar"/>
        </w:rPr>
        <w:t>## pss_fr         1.964    0.050</w:t>
      </w:r>
      <w:r>
        <w:br/>
      </w:r>
      <w:r>
        <w:rPr>
          <w:rStyle w:val="VerbatimChar"/>
        </w:rPr>
        <w:t>## pcs            0.081    0.936</w:t>
      </w:r>
      <w:r>
        <w:br/>
      </w:r>
      <w:r>
        <w:rPr>
          <w:rStyle w:val="VerbatimChar"/>
        </w:rPr>
        <w:t>## mcs            1.260    0.208</w:t>
      </w:r>
      <w:r>
        <w:br/>
      </w:r>
      <w:r>
        <w:rPr>
          <w:rStyle w:val="VerbatimChar"/>
        </w:rPr>
        <w:t>## Tukey test     1.434    0.152</w:t>
      </w:r>
    </w:p>
    <w:p w14:paraId="7D1C1E76" w14:textId="77777777" w:rsidR="00D63876" w:rsidRDefault="00FF54A5">
      <w:pPr>
        <w:pStyle w:val="SourceCode"/>
      </w:pPr>
      <w:r>
        <w:rPr>
          <w:rStyle w:val="KeywordTok"/>
        </w:rPr>
        <w:t>avPlots</w:t>
      </w:r>
      <w:r>
        <w:rPr>
          <w:rStyle w:val="NormalTok"/>
        </w:rPr>
        <w:t xml:space="preserve">(LinearMod2, </w:t>
      </w:r>
      <w:r>
        <w:rPr>
          <w:rStyle w:val="DataTypeTok"/>
        </w:rPr>
        <w:t>id.n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id.cex=</w:t>
      </w:r>
      <w:r>
        <w:rPr>
          <w:rStyle w:val="FloatTok"/>
        </w:rPr>
        <w:t>0.7</w:t>
      </w:r>
      <w:r>
        <w:rPr>
          <w:rStyle w:val="NormalTok"/>
        </w:rPr>
        <w:t>)</w:t>
      </w:r>
    </w:p>
    <w:p w14:paraId="3AC99871" w14:textId="77777777" w:rsidR="00D63876" w:rsidRDefault="00FF54A5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 wp14:anchorId="113C3651" wp14:editId="4DFC7128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6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E9FF64" w14:textId="77777777" w:rsidR="00D63876" w:rsidRDefault="00FF54A5">
      <w:pPr>
        <w:pStyle w:val="SourceCode"/>
      </w:pPr>
      <w:r>
        <w:rPr>
          <w:rStyle w:val="KeywordTok"/>
        </w:rPr>
        <w:t>qqPlot</w:t>
      </w:r>
      <w:r>
        <w:rPr>
          <w:rStyle w:val="NormalTok"/>
        </w:rPr>
        <w:t xml:space="preserve">(LinearMod2, </w:t>
      </w:r>
      <w:r>
        <w:rPr>
          <w:rStyle w:val="DataTypeTok"/>
        </w:rPr>
        <w:t>id.n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45F77F16" w14:textId="77777777" w:rsidR="00D63876" w:rsidRDefault="00FF54A5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 wp14:anchorId="688DDA0E" wp14:editId="24F332B7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6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D34E14" w14:textId="77777777" w:rsidR="00D63876" w:rsidRDefault="00FF54A5">
      <w:pPr>
        <w:pStyle w:val="SourceCode"/>
      </w:pPr>
      <w:r>
        <w:rPr>
          <w:rStyle w:val="VerbatimChar"/>
        </w:rPr>
        <w:t xml:space="preserve">## 433  25 450 </w:t>
      </w:r>
      <w:r>
        <w:br/>
      </w:r>
      <w:r>
        <w:rPr>
          <w:rStyle w:val="VerbatimChar"/>
        </w:rPr>
        <w:t>##   1   2 453</w:t>
      </w:r>
    </w:p>
    <w:p w14:paraId="3F671C00" w14:textId="77777777" w:rsidR="00D63876" w:rsidRDefault="00FF54A5">
      <w:pPr>
        <w:pStyle w:val="SourceCode"/>
      </w:pPr>
      <w:r>
        <w:rPr>
          <w:rStyle w:val="KeywordTok"/>
        </w:rPr>
        <w:t>influencePlot</w:t>
      </w:r>
      <w:r>
        <w:rPr>
          <w:rStyle w:val="NormalTok"/>
        </w:rPr>
        <w:t xml:space="preserve">(LinearMod2, </w:t>
      </w:r>
      <w:r>
        <w:rPr>
          <w:rStyle w:val="DataTypeTok"/>
        </w:rPr>
        <w:t>id.n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71A9F175" w14:textId="77777777" w:rsidR="00D63876" w:rsidRDefault="00FF54A5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 wp14:anchorId="20ED51FA" wp14:editId="4B6E9FD6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6_files/figure-docx/unnamed-chunk-5-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A0FDF5" w14:textId="77777777" w:rsidR="00D63876" w:rsidRDefault="00FF54A5">
      <w:pPr>
        <w:pStyle w:val="SourceCode"/>
      </w:pPr>
      <w:r>
        <w:rPr>
          <w:rStyle w:val="VerbatimChar"/>
        </w:rPr>
        <w:t>##        StudRes        Hat       CookD</w:t>
      </w:r>
      <w:r>
        <w:br/>
      </w:r>
      <w:r>
        <w:rPr>
          <w:rStyle w:val="VerbatimChar"/>
        </w:rPr>
        <w:t>## 12   0.4313265 0.03779399 0.001045833</w:t>
      </w:r>
      <w:r>
        <w:br/>
      </w:r>
      <w:r>
        <w:rPr>
          <w:rStyle w:val="VerbatimChar"/>
        </w:rPr>
        <w:t>## 25  -2.8712570 0.01850847 0.021854090</w:t>
      </w:r>
      <w:r>
        <w:br/>
      </w:r>
      <w:r>
        <w:rPr>
          <w:rStyle w:val="VerbatimChar"/>
        </w:rPr>
        <w:t>## 40  -2.5490027 0.02758106 0.02600637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95  1.1039353 0.03643745 0.006580280</w:t>
      </w:r>
      <w:r>
        <w:br/>
      </w:r>
      <w:r>
        <w:rPr>
          <w:rStyle w:val="VerbatimChar"/>
        </w:rPr>
        <w:t>## 343 -0.8084322 0.03760068 0.003650624</w:t>
      </w:r>
      <w:r>
        <w:br/>
      </w:r>
      <w:r>
        <w:rPr>
          <w:rStyle w:val="VerbatimChar"/>
        </w:rPr>
        <w:t>## 402  2.5591353 0.03023968 0.028815823</w:t>
      </w:r>
      <w:r>
        <w:br/>
      </w:r>
      <w:r>
        <w:rPr>
          <w:rStyle w:val="VerbatimChar"/>
        </w:rPr>
        <w:t>## 433 -2.9474775 0.01612078 0.019990575</w:t>
      </w:r>
      <w:r>
        <w:br/>
      </w:r>
      <w:r>
        <w:rPr>
          <w:rStyle w:val="VerbatimChar"/>
        </w:rPr>
        <w:t>## 450  3.2188680 0.02502996 0.037218269</w:t>
      </w:r>
    </w:p>
    <w:p w14:paraId="7E3B5B92" w14:textId="77777777" w:rsidR="00D63876" w:rsidRDefault="00FF54A5">
      <w:pPr>
        <w:pStyle w:val="SourceCode"/>
      </w:pPr>
      <w:r>
        <w:rPr>
          <w:rStyle w:val="KeywordTok"/>
        </w:rPr>
        <w:t>ncvTest</w:t>
      </w:r>
      <w:r>
        <w:rPr>
          <w:rStyle w:val="NormalTok"/>
        </w:rPr>
        <w:t>(LinearMod2)</w:t>
      </w:r>
    </w:p>
    <w:p w14:paraId="4634D963" w14:textId="77777777" w:rsidR="00D63876" w:rsidRDefault="00FF54A5">
      <w:pPr>
        <w:pStyle w:val="SourceCode"/>
      </w:pPr>
      <w:r>
        <w:rPr>
          <w:rStyle w:val="VerbatimChar"/>
        </w:rPr>
        <w:t>## Non-constant Variance Score Te</w:t>
      </w:r>
      <w:r>
        <w:rPr>
          <w:rStyle w:val="VerbatimChar"/>
        </w:rPr>
        <w:t xml:space="preserve">st </w:t>
      </w:r>
      <w:r>
        <w:br/>
      </w:r>
      <w:r>
        <w:rPr>
          <w:rStyle w:val="VerbatimChar"/>
        </w:rPr>
        <w:t xml:space="preserve">## Variance formula: ~ fitted.values </w:t>
      </w:r>
      <w:r>
        <w:br/>
      </w:r>
      <w:r>
        <w:rPr>
          <w:rStyle w:val="VerbatimChar"/>
        </w:rPr>
        <w:t>## Chisquare = 4.857132    Df = 1     p = 0.02753206</w:t>
      </w:r>
    </w:p>
    <w:p w14:paraId="748493C9" w14:textId="77777777" w:rsidR="00D63876" w:rsidRDefault="00FF54A5">
      <w:pPr>
        <w:pStyle w:val="SourceCode"/>
      </w:pPr>
      <w:r>
        <w:rPr>
          <w:rStyle w:val="KeywordTok"/>
        </w:rPr>
        <w:t>vif</w:t>
      </w:r>
      <w:r>
        <w:rPr>
          <w:rStyle w:val="NormalTok"/>
        </w:rPr>
        <w:t>(LinearMod2)</w:t>
      </w:r>
    </w:p>
    <w:p w14:paraId="1D268AA5" w14:textId="77777777" w:rsidR="00D63876" w:rsidRDefault="00FF54A5">
      <w:pPr>
        <w:pStyle w:val="SourceCode"/>
      </w:pPr>
      <w:r>
        <w:rPr>
          <w:rStyle w:val="VerbatimChar"/>
        </w:rPr>
        <w:t xml:space="preserve">##      age   female   pss_fr homeless      pcs      mcs </w:t>
      </w:r>
      <w:r>
        <w:br/>
      </w:r>
      <w:r>
        <w:rPr>
          <w:rStyle w:val="VerbatimChar"/>
        </w:rPr>
        <w:t>## 1.078264 1.058232 1.068213 1.060007 1.108172 1.050768</w:t>
      </w:r>
    </w:p>
    <w:p w14:paraId="6AA1A2E5" w14:textId="77777777" w:rsidR="00D63876" w:rsidRDefault="00FF54A5">
      <w:pPr>
        <w:pStyle w:val="Compact"/>
        <w:numPr>
          <w:ilvl w:val="0"/>
          <w:numId w:val="10"/>
        </w:numPr>
      </w:pPr>
      <w:r>
        <w:t>[Model 3] Repeat Model 1 above</w:t>
      </w:r>
      <w:r>
        <w:t>, except this time run a logistic regression (</w:t>
      </w:r>
      <w:r>
        <w:rPr>
          <w:rStyle w:val="VerbatimChar"/>
        </w:rPr>
        <w:t>glm()</w:t>
      </w:r>
      <w:r>
        <w:t xml:space="preserve">) to predict CESD scores =&gt; 16 (using the </w:t>
      </w:r>
      <w:r>
        <w:rPr>
          <w:rStyle w:val="VerbatimChar"/>
        </w:rPr>
        <w:t>cesd_gte16</w:t>
      </w:r>
      <w:r>
        <w:t xml:space="preserve"> as the outcome) as a function of </w:t>
      </w:r>
      <w:r>
        <w:rPr>
          <w:rStyle w:val="VerbatimChar"/>
        </w:rPr>
        <w:t>mcs</w:t>
      </w:r>
      <w:r>
        <w:t xml:space="preserve"> </w:t>
      </w:r>
      <w:r>
        <w:lastRenderedPageBreak/>
        <w:t>scores. Show a summary of the final fitted model and explain the coefficients. [</w:t>
      </w:r>
      <w:r>
        <w:rPr>
          <w:b/>
        </w:rPr>
        <w:t>REMEMBER</w:t>
      </w:r>
      <w:r>
        <w:t xml:space="preserve"> to compute the Odds Ratios</w:t>
      </w:r>
      <w:r>
        <w:t xml:space="preserve"> after you get the raw coefficient (betas)].</w:t>
      </w:r>
    </w:p>
    <w:p w14:paraId="55F32BEB" w14:textId="77777777" w:rsidR="00D63876" w:rsidRDefault="00FF54A5">
      <w:pPr>
        <w:pStyle w:val="SourceCode"/>
      </w:pPr>
      <w:r>
        <w:rPr>
          <w:rStyle w:val="NormalTok"/>
        </w:rPr>
        <w:t>model1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cesd_gte16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cs, </w:t>
      </w:r>
      <w:r>
        <w:rPr>
          <w:rStyle w:val="DataTypeTok"/>
        </w:rPr>
        <w:t>data=</w:t>
      </w:r>
      <w:r>
        <w:rPr>
          <w:rStyle w:val="NormalTok"/>
        </w:rPr>
        <w:t xml:space="preserve">h1, </w:t>
      </w:r>
      <w:r>
        <w:rPr>
          <w:rStyle w:val="DataTypeTok"/>
        </w:rPr>
        <w:t>family=</w:t>
      </w:r>
      <w:r>
        <w:rPr>
          <w:rStyle w:val="NormalTok"/>
        </w:rPr>
        <w:t>binomial)</w:t>
      </w:r>
      <w:r>
        <w:br/>
      </w:r>
      <w:r>
        <w:br/>
      </w:r>
      <w:r>
        <w:rPr>
          <w:rStyle w:val="NormalTok"/>
        </w:rPr>
        <w:t>model1</w:t>
      </w:r>
    </w:p>
    <w:p w14:paraId="6CE8B275" w14:textId="77777777" w:rsidR="00D63876" w:rsidRDefault="00FF54A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  glm(formula = cesd_gte16 ~ mcs, family = binomial, data = h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  mcs  </w:t>
      </w:r>
      <w:r>
        <w:br/>
      </w:r>
      <w:r>
        <w:rPr>
          <w:rStyle w:val="VerbatimChar"/>
        </w:rPr>
        <w:t xml:space="preserve">##      9.2691      -0.171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grees of Freedom: 452 Total (i.e. Null);  451 Residual</w:t>
      </w:r>
      <w:r>
        <w:br/>
      </w:r>
      <w:r>
        <w:rPr>
          <w:rStyle w:val="VerbatimChar"/>
        </w:rPr>
        <w:t xml:space="preserve">## Null Deviance:       297.6 </w:t>
      </w:r>
      <w:r>
        <w:br/>
      </w:r>
      <w:r>
        <w:rPr>
          <w:rStyle w:val="VerbatimChar"/>
        </w:rPr>
        <w:t>## Residual Deviance: 174.7     AIC: 178.7</w:t>
      </w:r>
    </w:p>
    <w:p w14:paraId="36131569" w14:textId="77777777" w:rsidR="00D63876" w:rsidRDefault="00FF54A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odel1)</w:t>
      </w:r>
    </w:p>
    <w:p w14:paraId="15292DFF" w14:textId="77777777" w:rsidR="00D63876" w:rsidRDefault="00FF54A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cesd_gte16 ~ mcs, family = binomial, data </w:t>
      </w:r>
      <w:r>
        <w:rPr>
          <w:rStyle w:val="VerbatimChar"/>
        </w:rPr>
        <w:t>= h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3.04167   0.06727   0.13027   0.29676   1.7991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 9.2691     1.0621   </w:t>
      </w:r>
      <w:r>
        <w:rPr>
          <w:rStyle w:val="VerbatimChar"/>
        </w:rPr>
        <w:t>8.727  &lt; 2e-16 ***</w:t>
      </w:r>
      <w:r>
        <w:br/>
      </w:r>
      <w:r>
        <w:rPr>
          <w:rStyle w:val="VerbatimChar"/>
        </w:rPr>
        <w:t>## mcs          -0.1716     0.0219  -7.835 4.68e-1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97.59  on 452  de</w:t>
      </w:r>
      <w:r>
        <w:rPr>
          <w:rStyle w:val="VerbatimChar"/>
        </w:rPr>
        <w:t>grees of freedom</w:t>
      </w:r>
      <w:r>
        <w:br/>
      </w:r>
      <w:r>
        <w:rPr>
          <w:rStyle w:val="VerbatimChar"/>
        </w:rPr>
        <w:t>## Residual deviance: 174.73  on 451  degrees of freedom</w:t>
      </w:r>
      <w:r>
        <w:br/>
      </w:r>
      <w:r>
        <w:rPr>
          <w:rStyle w:val="VerbatimChar"/>
        </w:rPr>
        <w:t>## AIC: 178.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7</w:t>
      </w:r>
    </w:p>
    <w:p w14:paraId="67D642BC" w14:textId="77777777" w:rsidR="00D63876" w:rsidRDefault="00FF54A5">
      <w:pPr>
        <w:pStyle w:val="SourceCode"/>
      </w:pPr>
      <w:r>
        <w:rPr>
          <w:rStyle w:val="CommentTok"/>
        </w:rPr>
        <w:t># coefficients of the model - these are the</w:t>
      </w:r>
      <w:r>
        <w:br/>
      </w:r>
      <w:r>
        <w:rPr>
          <w:rStyle w:val="CommentTok"/>
        </w:rPr>
        <w:t xml:space="preserve"># RAW Betas </w:t>
      </w:r>
      <w:r>
        <w:br/>
      </w:r>
      <w:r>
        <w:rPr>
          <w:rStyle w:val="KeywordTok"/>
        </w:rPr>
        <w:t>coef</w:t>
      </w:r>
      <w:r>
        <w:rPr>
          <w:rStyle w:val="NormalTok"/>
        </w:rPr>
        <w:t>(model1)</w:t>
      </w:r>
    </w:p>
    <w:p w14:paraId="21CB21DB" w14:textId="77777777" w:rsidR="00D63876" w:rsidRDefault="00FF54A5">
      <w:pPr>
        <w:pStyle w:val="SourceCode"/>
      </w:pPr>
      <w:r>
        <w:rPr>
          <w:rStyle w:val="VerbatimChar"/>
        </w:rPr>
        <w:t xml:space="preserve">## (Intercept)         mcs </w:t>
      </w:r>
      <w:r>
        <w:br/>
      </w:r>
      <w:r>
        <w:rPr>
          <w:rStyle w:val="VerbatimChar"/>
        </w:rPr>
        <w:t>##   9.2691224  -0.1715</w:t>
      </w:r>
      <w:r>
        <w:rPr>
          <w:rStyle w:val="VerbatimChar"/>
        </w:rPr>
        <w:t>576</w:t>
      </w:r>
    </w:p>
    <w:p w14:paraId="08DE9632" w14:textId="77777777" w:rsidR="00D63876" w:rsidRDefault="00FF54A5">
      <w:pPr>
        <w:pStyle w:val="SourceCode"/>
      </w:pPr>
      <w:r>
        <w:rPr>
          <w:rStyle w:val="CommentTok"/>
        </w:rPr>
        <w:t># take the exp to get the odds ratios</w:t>
      </w:r>
      <w:r>
        <w:br/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KeywordTok"/>
        </w:rPr>
        <w:t>coef</w:t>
      </w:r>
      <w:r>
        <w:rPr>
          <w:rStyle w:val="NormalTok"/>
        </w:rPr>
        <w:t>(model1))</w:t>
      </w:r>
    </w:p>
    <w:p w14:paraId="5E34A227" w14:textId="77777777" w:rsidR="00D63876" w:rsidRDefault="00FF54A5">
      <w:pPr>
        <w:pStyle w:val="SourceCode"/>
      </w:pPr>
      <w:r>
        <w:rPr>
          <w:rStyle w:val="VerbatimChar"/>
        </w:rPr>
        <w:lastRenderedPageBreak/>
        <w:t xml:space="preserve">##  (Intercept)          mcs </w:t>
      </w:r>
      <w:r>
        <w:br/>
      </w:r>
      <w:r>
        <w:rPr>
          <w:rStyle w:val="VerbatimChar"/>
        </w:rPr>
        <w:t>## 1.060544e+04 8.423518e-01</w:t>
      </w:r>
    </w:p>
    <w:p w14:paraId="243D8F88" w14:textId="77777777" w:rsidR="00D63876" w:rsidRDefault="00FF54A5">
      <w:pPr>
        <w:pStyle w:val="FirstParagraph"/>
      </w:pPr>
      <w:r>
        <w:t>The odds ratio is 0.84. This means that for everyone one unit increase in MCS, the odds of depression are 16% lower.</w:t>
      </w:r>
    </w:p>
    <w:p w14:paraId="68B81451" w14:textId="77777777" w:rsidR="00D63876" w:rsidRDefault="00FF54A5">
      <w:pPr>
        <w:pStyle w:val="Compact"/>
        <w:numPr>
          <w:ilvl w:val="0"/>
          <w:numId w:val="11"/>
        </w:numPr>
      </w:pPr>
      <w:r>
        <w:t xml:space="preserve">Use the </w:t>
      </w:r>
      <w:r>
        <w:rPr>
          <w:rStyle w:val="VerbatimChar"/>
        </w:rPr>
        <w:t>predict()</w:t>
      </w:r>
      <w:r>
        <w:t xml:space="preserve"> </w:t>
      </w:r>
      <w:r>
        <w:t>function like we did in class to predict CESD =&gt; 16 and compare it back to the original data. For now, use a cutoff probability of 0.5 - if the probability is &gt; 0.5 consider this to be true and false otherwise. Like we did in class.</w:t>
      </w:r>
    </w:p>
    <w:p w14:paraId="78F0654D" w14:textId="77777777" w:rsidR="00D63876" w:rsidRDefault="00FF54A5">
      <w:pPr>
        <w:pStyle w:val="Compact"/>
        <w:numPr>
          <w:ilvl w:val="1"/>
          <w:numId w:val="12"/>
        </w:numPr>
      </w:pPr>
      <w:r>
        <w:t>How well did the model correctly predict CESD scores =&gt; 16 (indicating depression)? (make the “confusion matrix” and look at the true positives and true negatives versus the false positives and false negatives).</w:t>
      </w:r>
    </w:p>
    <w:p w14:paraId="396B412C" w14:textId="77777777" w:rsidR="00D63876" w:rsidRDefault="00FF54A5">
      <w:pPr>
        <w:pStyle w:val="SourceCode"/>
      </w:pPr>
      <w:r>
        <w:rPr>
          <w:rStyle w:val="CommentTok"/>
        </w:rPr>
        <w:t># look at the predicted probabilities</w:t>
      </w:r>
      <w:r>
        <w:br/>
      </w:r>
      <w:r>
        <w:rPr>
          <w:rStyle w:val="CommentTok"/>
        </w:rPr>
        <w:t># revi</w:t>
      </w:r>
      <w:r>
        <w:rPr>
          <w:rStyle w:val="CommentTok"/>
        </w:rPr>
        <w:t>ew the help for predict.glm</w:t>
      </w:r>
      <w:r>
        <w:br/>
      </w:r>
      <w:r>
        <w:rPr>
          <w:rStyle w:val="NormalTok"/>
        </w:rPr>
        <w:t>model1.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1, </w:t>
      </w:r>
      <w:r>
        <w:rPr>
          <w:rStyle w:val="DataTypeTok"/>
        </w:rPr>
        <w:t>newdata=</w:t>
      </w:r>
      <w:r>
        <w:rPr>
          <w:rStyle w:val="NormalTok"/>
        </w:rPr>
        <w:t>h1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h1</w:t>
      </w:r>
      <w:r>
        <w:rPr>
          <w:rStyle w:val="OperatorTok"/>
        </w:rPr>
        <w:t>$</w:t>
      </w:r>
      <w:r>
        <w:rPr>
          <w:rStyle w:val="NormalTok"/>
        </w:rPr>
        <w:t>cesd_gte16, model1.predict)</w:t>
      </w:r>
    </w:p>
    <w:p w14:paraId="62AFF4BF" w14:textId="77777777" w:rsidR="00D63876" w:rsidRDefault="00FF54A5">
      <w:pPr>
        <w:pStyle w:val="FirstParagraph"/>
      </w:pPr>
      <w:r>
        <w:rPr>
          <w:noProof/>
          <w:lang w:eastAsia="zh-CN"/>
        </w:rPr>
        <w:drawing>
          <wp:inline distT="0" distB="0" distL="0" distR="0" wp14:anchorId="6DF6C189" wp14:editId="2E6B9B15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6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4D3355" w14:textId="77777777" w:rsidR="00D63876" w:rsidRDefault="00FF54A5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h1</w:t>
      </w:r>
      <w:r>
        <w:rPr>
          <w:rStyle w:val="OperatorTok"/>
        </w:rPr>
        <w:t>$</w:t>
      </w:r>
      <w:r>
        <w:rPr>
          <w:rStyle w:val="NormalTok"/>
        </w:rPr>
        <w:t xml:space="preserve">cesd_gte16, model1.predict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14:paraId="13B70598" w14:textId="77777777" w:rsidR="00D63876" w:rsidRDefault="00FF54A5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FALSE TRUE</w:t>
      </w:r>
      <w:r>
        <w:br/>
      </w:r>
      <w:r>
        <w:rPr>
          <w:rStyle w:val="VerbatimChar"/>
        </w:rPr>
        <w:lastRenderedPageBreak/>
        <w:t>##   0    22   24</w:t>
      </w:r>
      <w:r>
        <w:br/>
      </w:r>
      <w:r>
        <w:rPr>
          <w:rStyle w:val="VerbatimChar"/>
        </w:rPr>
        <w:t>##   1    12  395</w:t>
      </w:r>
    </w:p>
    <w:p w14:paraId="6F5E5728" w14:textId="77777777" w:rsidR="00D63876" w:rsidRDefault="00FF54A5">
      <w:pPr>
        <w:pStyle w:val="Compact"/>
        <w:numPr>
          <w:ilvl w:val="0"/>
          <w:numId w:val="13"/>
        </w:numPr>
      </w:pPr>
      <w:r>
        <w:t>Make an ROC curve plot and compute the AUC and explain if this is a good model for predicting depression or not</w:t>
      </w:r>
    </w:p>
    <w:p w14:paraId="1142898D" w14:textId="77777777" w:rsidR="00D63876" w:rsidRDefault="00FF54A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OCR)</w:t>
      </w:r>
    </w:p>
    <w:p w14:paraId="40A3AEFA" w14:textId="77777777" w:rsidR="00D63876" w:rsidRDefault="00FF54A5">
      <w:pPr>
        <w:pStyle w:val="SourceCode"/>
      </w:pPr>
      <w:r>
        <w:rPr>
          <w:rStyle w:val="VerbatimChar"/>
        </w:rPr>
        <w:t>## Loading required package: gplots</w:t>
      </w:r>
    </w:p>
    <w:p w14:paraId="627C94F8" w14:textId="77777777" w:rsidR="00D63876" w:rsidRDefault="00FF54A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plots'</w:t>
      </w:r>
    </w:p>
    <w:p w14:paraId="606BDA5D" w14:textId="77777777" w:rsidR="00D63876" w:rsidRDefault="00FF54A5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wess</w:t>
      </w:r>
    </w:p>
    <w:p w14:paraId="24A50DAF" w14:textId="77777777" w:rsidR="00D63876" w:rsidRDefault="00FF54A5">
      <w:pPr>
        <w:pStyle w:val="SourceCode"/>
      </w:pP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1, </w:t>
      </w:r>
      <w:r>
        <w:rPr>
          <w:rStyle w:val="DataTypeTok"/>
        </w:rPr>
        <w:t>newdata=</w:t>
      </w:r>
      <w:r>
        <w:rPr>
          <w:rStyle w:val="NormalTok"/>
        </w:rPr>
        <w:t>h1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 xml:space="preserve">(p, </w:t>
      </w:r>
      <w:r>
        <w:rPr>
          <w:rStyle w:val="KeywordTok"/>
        </w:rPr>
        <w:t>as.numeric</w:t>
      </w:r>
      <w:r>
        <w:rPr>
          <w:rStyle w:val="NormalTok"/>
        </w:rPr>
        <w:t>(h1</w:t>
      </w:r>
      <w:r>
        <w:rPr>
          <w:rStyle w:val="OperatorTok"/>
        </w:rPr>
        <w:t>$</w:t>
      </w:r>
      <w:r>
        <w:rPr>
          <w:rStyle w:val="NormalTok"/>
        </w:rPr>
        <w:t>cesd_gte16))</w:t>
      </w:r>
      <w:r>
        <w:br/>
      </w:r>
      <w:r>
        <w:rPr>
          <w:rStyle w:val="NormalTok"/>
        </w:rPr>
        <w:t>prf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r, </w:t>
      </w:r>
      <w:r>
        <w:rPr>
          <w:rStyle w:val="DataTypeTok"/>
        </w:rPr>
        <w:t>measure =</w:t>
      </w:r>
      <w:r>
        <w:rPr>
          <w:rStyle w:val="NormalTok"/>
        </w:rPr>
        <w:t xml:space="preserve"> </w:t>
      </w:r>
      <w:r>
        <w:rPr>
          <w:rStyle w:val="StringTok"/>
        </w:rPr>
        <w:t>"tp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x.measure=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prf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b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6B0ABBA1" w14:textId="77777777" w:rsidR="00D63876" w:rsidRDefault="00FF54A5">
      <w:pPr>
        <w:pStyle w:val="FirstParagraph"/>
      </w:pPr>
      <w:r>
        <w:rPr>
          <w:noProof/>
          <w:lang w:eastAsia="zh-CN"/>
        </w:rPr>
        <w:drawing>
          <wp:inline distT="0" distB="0" distL="0" distR="0" wp14:anchorId="71294746" wp14:editId="57A02FAE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6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CCED27" w14:textId="77777777" w:rsidR="00D63876" w:rsidRDefault="00FF54A5">
      <w:pPr>
        <w:pStyle w:val="SourceCode"/>
      </w:pPr>
      <w:r>
        <w:rPr>
          <w:rStyle w:val="NormalTok"/>
        </w:rPr>
        <w:lastRenderedPageBreak/>
        <w:t>auc &lt;-</w:t>
      </w:r>
      <w:r>
        <w:rPr>
          <w:rStyle w:val="KeywordTok"/>
        </w:rPr>
        <w:t>performance</w:t>
      </w:r>
      <w:r>
        <w:rPr>
          <w:rStyle w:val="NormalTok"/>
        </w:rPr>
        <w:t xml:space="preserve"> (pr, </w:t>
      </w:r>
      <w:r>
        <w:rPr>
          <w:rStyle w:val="DataTypeTok"/>
        </w:rPr>
        <w:t>measure =</w:t>
      </w:r>
      <w:r>
        <w:rPr>
          <w:rStyle w:val="NormalTok"/>
        </w:rPr>
        <w:t xml:space="preserve"> </w:t>
      </w:r>
      <w:r>
        <w:rPr>
          <w:rStyle w:val="StringTok"/>
        </w:rPr>
        <w:t>"auc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uc &lt;-</w:t>
      </w:r>
      <w:r>
        <w:rPr>
          <w:rStyle w:val="StringTok"/>
        </w:rPr>
        <w:t xml:space="preserve"> </w:t>
      </w:r>
      <w:r>
        <w:rPr>
          <w:rStyle w:val="NormalTok"/>
        </w:rPr>
        <w:t>auc</w:t>
      </w:r>
      <w:r>
        <w:rPr>
          <w:rStyle w:val="OperatorTok"/>
        </w:rPr>
        <w:t>@</w:t>
      </w:r>
      <w:r>
        <w:rPr>
          <w:rStyle w:val="NormalTok"/>
        </w:rPr>
        <w:t>y.value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NormalTok"/>
        </w:rPr>
        <w:t>auc</w:t>
      </w:r>
    </w:p>
    <w:p w14:paraId="71B2A6BD" w14:textId="77777777" w:rsidR="00D63876" w:rsidRDefault="00FF54A5">
      <w:pPr>
        <w:pStyle w:val="SourceCode"/>
      </w:pPr>
      <w:r>
        <w:rPr>
          <w:rStyle w:val="VerbatimChar"/>
        </w:rPr>
        <w:t>## [1] 0.9221771</w:t>
      </w:r>
    </w:p>
    <w:p w14:paraId="6DB39BFD" w14:textId="77777777" w:rsidR="00D63876" w:rsidRDefault="00FF54A5">
      <w:pPr>
        <w:pStyle w:val="FirstParagraph"/>
      </w:pPr>
      <w:r>
        <w:t>Yes, this is a good model for predicting depression because the AUC is 0.92, which means that the classifer is relatively good at separating out positive and negative values fo</w:t>
      </w:r>
      <w:r>
        <w:t>r depression.</w:t>
      </w:r>
    </w:p>
    <w:p w14:paraId="1E743884" w14:textId="77777777" w:rsidR="00D63876" w:rsidRDefault="00FF54A5">
      <w:pPr>
        <w:pStyle w:val="Compact"/>
        <w:numPr>
          <w:ilvl w:val="0"/>
          <w:numId w:val="14"/>
        </w:numPr>
      </w:pPr>
      <w:r>
        <w:t xml:space="preserve">Make a plot showing the probability curve - put the </w:t>
      </w:r>
      <w:r>
        <w:rPr>
          <w:rStyle w:val="VerbatimChar"/>
        </w:rPr>
        <w:t>mcs</w:t>
      </w:r>
      <w:r>
        <w:t xml:space="preserve"> values on the X-axis and the probability of depression on the Y-axis. Based on this plot, do you think the </w:t>
      </w:r>
      <w:r>
        <w:rPr>
          <w:rStyle w:val="VerbatimChar"/>
        </w:rPr>
        <w:t>mcs</w:t>
      </w:r>
      <w:r>
        <w:t xml:space="preserve"> is a good predictor of depression? [</w:t>
      </w:r>
      <w:r>
        <w:rPr>
          <w:b/>
        </w:rPr>
        <w:t>FYI</w:t>
      </w:r>
      <w:r>
        <w:t xml:space="preserve"> This plot is also called an “effect</w:t>
      </w:r>
      <w:r>
        <w:t xml:space="preserve"> plot” if you’re using </w:t>
      </w:r>
      <w:r>
        <w:rPr>
          <w:rStyle w:val="VerbatimChar"/>
        </w:rPr>
        <w:t>Rcmdr</w:t>
      </w:r>
      <w:r>
        <w:t xml:space="preserve"> to do these analyses.]</w:t>
      </w:r>
    </w:p>
    <w:p w14:paraId="6BA8E050" w14:textId="77777777" w:rsidR="00D63876" w:rsidRDefault="00FF54A5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h1</w:t>
      </w:r>
      <w:r>
        <w:rPr>
          <w:rStyle w:val="OperatorTok"/>
        </w:rPr>
        <w:t>$</w:t>
      </w:r>
      <w:r>
        <w:rPr>
          <w:rStyle w:val="NormalTok"/>
        </w:rPr>
        <w:t>mcs, p)</w:t>
      </w:r>
    </w:p>
    <w:p w14:paraId="48B25E63" w14:textId="77777777" w:rsidR="00D63876" w:rsidRDefault="00FF54A5">
      <w:pPr>
        <w:pStyle w:val="FirstParagraph"/>
      </w:pPr>
      <w:r>
        <w:rPr>
          <w:noProof/>
          <w:lang w:eastAsia="zh-CN"/>
        </w:rPr>
        <w:drawing>
          <wp:inline distT="0" distB="0" distL="0" distR="0" wp14:anchorId="37520BBD" wp14:editId="61993038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6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DBE995" w14:textId="77777777" w:rsidR="00D63876" w:rsidRDefault="00FF54A5">
      <w:r>
        <w:pict w14:anchorId="4CDBB706">
          <v:rect id="_x0000_i1025" style="width:0;height:1.5pt" o:hralign="center" o:hrstd="t" o:hr="t"/>
        </w:pict>
      </w:r>
    </w:p>
    <w:p w14:paraId="789CEF5D" w14:textId="77777777" w:rsidR="00D63876" w:rsidRDefault="00FF54A5">
      <w:pPr>
        <w:pStyle w:val="FirstParagraph"/>
      </w:pPr>
      <w:r>
        <w:rPr>
          <w:b/>
        </w:rPr>
        <w:t>Link to your Github repo for Homework 6</w:t>
      </w:r>
      <w:r>
        <w:t xml:space="preserve"> </w:t>
      </w:r>
      <w:hyperlink r:id="rId19">
        <w:r>
          <w:rPr>
            <w:rStyle w:val="Hyperlink"/>
          </w:rPr>
          <w:t>https://github.com/lpgleason/N741Spring2018_Homework6.git</w:t>
        </w:r>
      </w:hyperlink>
    </w:p>
    <w:p w14:paraId="3797B4E7" w14:textId="77777777" w:rsidR="00D63876" w:rsidRDefault="00FF54A5">
      <w:r>
        <w:pict w14:anchorId="2409437D">
          <v:rect id="_x0000_i1026" style="width:0;height:1.5pt" o:hralign="center" o:hrstd="t" o:hr="t"/>
        </w:pict>
      </w:r>
    </w:p>
    <w:sectPr w:rsidR="00D6387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D778C31" w14:textId="77777777" w:rsidR="00FF54A5" w:rsidRDefault="00FF54A5">
      <w:pPr>
        <w:spacing w:after="0"/>
      </w:pPr>
      <w:r>
        <w:separator/>
      </w:r>
    </w:p>
  </w:endnote>
  <w:endnote w:type="continuationSeparator" w:id="0">
    <w:p w14:paraId="34657E87" w14:textId="77777777" w:rsidR="00FF54A5" w:rsidRDefault="00FF54A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40F9DA5" w14:textId="77777777" w:rsidR="00FF54A5" w:rsidRDefault="00FF54A5">
      <w:r>
        <w:separator/>
      </w:r>
    </w:p>
  </w:footnote>
  <w:footnote w:type="continuationSeparator" w:id="0">
    <w:p w14:paraId="5FA45D54" w14:textId="77777777" w:rsidR="00FF54A5" w:rsidRDefault="00FF54A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626553D"/>
    <w:multiLevelType w:val="multilevel"/>
    <w:tmpl w:val="0316B7C8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C7394EE7"/>
    <w:multiLevelType w:val="multilevel"/>
    <w:tmpl w:val="428077B8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209C8B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D0C2414"/>
    <w:multiLevelType w:val="multilevel"/>
    <w:tmpl w:val="EB3866DA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FFDDE2CA"/>
    <w:multiLevelType w:val="multilevel"/>
    <w:tmpl w:val="39D62AB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26604444"/>
    <w:multiLevelType w:val="multilevel"/>
    <w:tmpl w:val="CEEA8D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2BEBF288"/>
    <w:multiLevelType w:val="multilevel"/>
    <w:tmpl w:val="972C15E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3182C1EB"/>
    <w:multiLevelType w:val="multilevel"/>
    <w:tmpl w:val="CC68505A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38790D5F"/>
    <w:multiLevelType w:val="multilevel"/>
    <w:tmpl w:val="BE8446DE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3CB9346E"/>
    <w:multiLevelType w:val="multilevel"/>
    <w:tmpl w:val="217E2600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3F98B77A"/>
    <w:multiLevelType w:val="multilevel"/>
    <w:tmpl w:val="0B4CB560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4AF896FC"/>
    <w:multiLevelType w:val="multilevel"/>
    <w:tmpl w:val="EAFAF6BA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4BFDADB3"/>
    <w:multiLevelType w:val="multilevel"/>
    <w:tmpl w:val="002CEF80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5"/>
  </w:num>
  <w:num w:numId="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1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7">
    <w:abstractNumId w:val="4"/>
  </w:num>
  <w:num w:numId="8">
    <w:abstractNumId w:val="12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9">
    <w:abstractNumId w:val="8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">
    <w:abstractNumId w:val="1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1">
    <w:abstractNumId w:val="7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2">
    <w:abstractNumId w:val="4"/>
  </w:num>
  <w:num w:numId="13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4">
    <w:abstractNumId w:val="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D63876"/>
    <w:rsid w:val="00E315A3"/>
    <w:rsid w:val="00EA58F7"/>
    <w:rsid w:val="00FF54A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C88F1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hyperlink" Target="http://cesd-r.com/" TargetMode="External"/><Relationship Id="rId20" Type="http://schemas.openxmlformats.org/officeDocument/2006/relationships/fontTable" Target="fontTable.xml"/><Relationship Id="rId21" Type="http://schemas.openxmlformats.org/officeDocument/2006/relationships/theme" Target="theme/theme1.xml"/><Relationship Id="rId10" Type="http://schemas.openxmlformats.org/officeDocument/2006/relationships/hyperlink" Target="http://www.apa.org/pi/about/publications/caregivers/practice-settings/assessment/tools/depression-scale.aspx" TargetMode="External"/><Relationship Id="rId11" Type="http://schemas.openxmlformats.org/officeDocument/2006/relationships/hyperlink" Target="https://cdn.rawgit.com/vhertzb/2018week9/2f2ea142/2018week9.html?raw=true" TargetMode="External"/><Relationship Id="rId12" Type="http://schemas.openxmlformats.org/officeDocument/2006/relationships/image" Target="media/image1.png"/><Relationship Id="rId13" Type="http://schemas.openxmlformats.org/officeDocument/2006/relationships/image" Target="media/image2.png"/><Relationship Id="rId14" Type="http://schemas.openxmlformats.org/officeDocument/2006/relationships/image" Target="media/image3.png"/><Relationship Id="rId15" Type="http://schemas.openxmlformats.org/officeDocument/2006/relationships/image" Target="media/image4.png"/><Relationship Id="rId16" Type="http://schemas.openxmlformats.org/officeDocument/2006/relationships/image" Target="media/image5.png"/><Relationship Id="rId17" Type="http://schemas.openxmlformats.org/officeDocument/2006/relationships/image" Target="media/image6.png"/><Relationship Id="rId18" Type="http://schemas.openxmlformats.org/officeDocument/2006/relationships/image" Target="media/image7.png"/><Relationship Id="rId19" Type="http://schemas.openxmlformats.org/officeDocument/2006/relationships/hyperlink" Target="https://github.com/lpgleason/N741Spring2018_Homework6.git" TargetMode="Externa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s://melindahiggins2000.github.io/N736Fall2017_HELPdataset/" TargetMode="External"/><Relationship Id="rId8" Type="http://schemas.openxmlformats.org/officeDocument/2006/relationships/hyperlink" Target="https://github.com/melindahiggins2000/N741Spring2018_Homework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3</Pages>
  <Words>2027</Words>
  <Characters>11555</Characters>
  <Application>Microsoft Macintosh Word</Application>
  <DocSecurity>0</DocSecurity>
  <Lines>96</Lines>
  <Paragraphs>27</Paragraphs>
  <ScaleCrop>false</ScaleCrop>
  <LinksUpToDate>false</LinksUpToDate>
  <CharactersWithSpaces>135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741 Spring 2018 - Homework 6</dc:title>
  <dc:creator>Lacey Gleason</dc:creator>
  <cp:lastModifiedBy>Gleason, Lacey</cp:lastModifiedBy>
  <cp:revision>2</cp:revision>
  <dcterms:created xsi:type="dcterms:W3CDTF">2018-04-07T04:04:00Z</dcterms:created>
  <dcterms:modified xsi:type="dcterms:W3CDTF">2018-04-07T04:04:00Z</dcterms:modified>
</cp:coreProperties>
</file>